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51FED" w14:textId="29BF6596" w:rsidR="006514B9" w:rsidRDefault="00AA14ED" w:rsidP="00AA14ED">
      <w:pPr>
        <w:jc w:val="center"/>
      </w:pPr>
      <w:r w:rsidRPr="00AA14ED">
        <w:t xml:space="preserve">Dimensional Data Modeling: Dallas Food Inspections </w:t>
      </w:r>
    </w:p>
    <w:p w14:paraId="061223F9" w14:textId="00FABFE2" w:rsidR="00AA14ED" w:rsidRDefault="00AA14ED" w:rsidP="00AA14ED">
      <w:pPr>
        <w:jc w:val="center"/>
      </w:pPr>
    </w:p>
    <w:p w14:paraId="2E9FEBF6" w14:textId="26DF2B49" w:rsidR="00AA14ED" w:rsidRDefault="00AA14ED" w:rsidP="00AA14ED">
      <w:r>
        <w:t>Data model:</w:t>
      </w:r>
    </w:p>
    <w:p w14:paraId="5A8C4CA9" w14:textId="60B8C311" w:rsidR="00AA14ED" w:rsidRDefault="00AA14ED" w:rsidP="00AA14ED">
      <w:r w:rsidRPr="00AA14ED">
        <w:drawing>
          <wp:inline distT="0" distB="0" distL="0" distR="0" wp14:anchorId="2B449A76" wp14:editId="3884FBB3">
            <wp:extent cx="5943600" cy="3338830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8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03B98" w14:textId="40619513" w:rsidR="00AA14ED" w:rsidRDefault="00AA14ED" w:rsidP="00AA14ED">
      <w:r>
        <w:t>DDL:</w:t>
      </w:r>
    </w:p>
    <w:p w14:paraId="14246A7D" w14:textId="7AA0BE9C" w:rsidR="00AA14ED" w:rsidRDefault="00AA14ED" w:rsidP="00AA14ED">
      <w:r>
        <w:object w:dxaOrig="1538" w:dyaOrig="993" w14:anchorId="1925A29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pt;height:49.5pt" o:ole="">
            <v:imagedata r:id="rId5" o:title=""/>
          </v:shape>
          <o:OLEObject Type="Embed" ProgID="Package" ShapeID="_x0000_i1025" DrawAspect="Icon" ObjectID="_1707506027" r:id="rId6"/>
        </w:object>
      </w:r>
    </w:p>
    <w:p w14:paraId="03BD562B" w14:textId="119F6DE4" w:rsidR="00AA14ED" w:rsidRDefault="00AA14ED" w:rsidP="00AA14ED"/>
    <w:p w14:paraId="2C477522" w14:textId="6E64ACB2" w:rsidR="00AA14ED" w:rsidRDefault="00AA14ED" w:rsidP="00AA14ED">
      <w:r>
        <w:rPr>
          <w:noProof/>
        </w:rPr>
        <w:lastRenderedPageBreak/>
        <w:drawing>
          <wp:inline distT="0" distB="0" distL="0" distR="0" wp14:anchorId="03B12EA8" wp14:editId="35A74DE9">
            <wp:extent cx="5943600" cy="3343275"/>
            <wp:effectExtent l="0" t="0" r="0" b="9525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422CB1" w14:textId="7F2C8629" w:rsidR="00AA14ED" w:rsidRDefault="00AA14ED" w:rsidP="00AA14ED"/>
    <w:p w14:paraId="6A23D57E" w14:textId="2E5426A9" w:rsidR="00AA14ED" w:rsidRDefault="00AA14ED" w:rsidP="00AA14ED">
      <w:r w:rsidRPr="00AA14ED">
        <w:drawing>
          <wp:inline distT="0" distB="0" distL="0" distR="0" wp14:anchorId="2B3A4B80" wp14:editId="31B9573A">
            <wp:extent cx="5962650" cy="2406082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77708" cy="2412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BEC05" w14:textId="3CC0108A" w:rsidR="00AA14ED" w:rsidRDefault="00AA14ED" w:rsidP="00AA14ED"/>
    <w:p w14:paraId="2F4747A4" w14:textId="7746B62C" w:rsidR="00AA14ED" w:rsidRDefault="00AA14ED" w:rsidP="00AA14ED">
      <w:r w:rsidRPr="00AA14ED">
        <w:lastRenderedPageBreak/>
        <w:drawing>
          <wp:inline distT="0" distB="0" distL="0" distR="0" wp14:anchorId="4A77019E" wp14:editId="5285EFA0">
            <wp:extent cx="5172797" cy="3267531"/>
            <wp:effectExtent l="0" t="0" r="8890" b="952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72797" cy="3267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7A926" w14:textId="39F093A5" w:rsidR="00AA14ED" w:rsidRDefault="00AA14ED" w:rsidP="00AA14ED"/>
    <w:p w14:paraId="5D5CF72F" w14:textId="58E6CFD1" w:rsidR="00AA14ED" w:rsidRDefault="00AA14ED" w:rsidP="00AA14ED">
      <w:r>
        <w:rPr>
          <w:noProof/>
        </w:rPr>
        <w:lastRenderedPageBreak/>
        <w:drawing>
          <wp:inline distT="0" distB="0" distL="0" distR="0" wp14:anchorId="621E6054" wp14:editId="126F74F7">
            <wp:extent cx="5943600" cy="3343275"/>
            <wp:effectExtent l="0" t="0" r="0" b="9525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6260EA" wp14:editId="06059EBC">
            <wp:extent cx="5943600" cy="3343275"/>
            <wp:effectExtent l="0" t="0" r="0" b="9525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32CC826" wp14:editId="08E84AD9">
            <wp:extent cx="5943600" cy="3343275"/>
            <wp:effectExtent l="0" t="0" r="0" b="9525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8073D28" wp14:editId="5B6DA2C7">
            <wp:extent cx="5943600" cy="3343275"/>
            <wp:effectExtent l="0" t="0" r="0" b="9525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8C22230" wp14:editId="25224E7F">
            <wp:extent cx="5943600" cy="3343275"/>
            <wp:effectExtent l="0" t="0" r="0" b="9525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A14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NDIwNTc0MLM0NTdR0lEKTi0uzszPAykwrAUA9JmHYiwAAAA="/>
  </w:docVars>
  <w:rsids>
    <w:rsidRoot w:val="00150100"/>
    <w:rsid w:val="00150100"/>
    <w:rsid w:val="005A2D20"/>
    <w:rsid w:val="006514B9"/>
    <w:rsid w:val="00AA14ED"/>
    <w:rsid w:val="00B36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C7A96B"/>
  <w15:chartTrackingRefBased/>
  <w15:docId w15:val="{CA0CAEA6-254E-442E-B29D-D7FBCC424A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675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oleObject" Target="embeddings/oleObject1.bin"/><Relationship Id="rId11" Type="http://schemas.openxmlformats.org/officeDocument/2006/relationships/image" Target="media/image7.png"/><Relationship Id="rId5" Type="http://schemas.openxmlformats.org/officeDocument/2006/relationships/image" Target="media/image2.emf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image" Target="media/image1.png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16</Words>
  <Characters>93</Characters>
  <Application>Microsoft Office Word</Application>
  <DocSecurity>0</DocSecurity>
  <Lines>1</Lines>
  <Paragraphs>1</Paragraphs>
  <ScaleCrop>false</ScaleCrop>
  <Company/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jit Kunjiraman</dc:creator>
  <cp:keywords/>
  <dc:description/>
  <cp:lastModifiedBy>Abhijit Kunjiraman</cp:lastModifiedBy>
  <cp:revision>2</cp:revision>
  <dcterms:created xsi:type="dcterms:W3CDTF">2022-02-28T03:20:00Z</dcterms:created>
  <dcterms:modified xsi:type="dcterms:W3CDTF">2022-02-28T03:27:00Z</dcterms:modified>
</cp:coreProperties>
</file>